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A1F0" w14:textId="402248FE" w:rsidR="00F2621B" w:rsidRDefault="00F2621B"/>
    <w:p w14:paraId="7E56FC9B" w14:textId="0F7609EE" w:rsidR="004B35D2" w:rsidRDefault="004B35D2">
      <w:r>
        <w:t xml:space="preserve">The following folders contain </w:t>
      </w:r>
      <w:r w:rsidR="0098760F">
        <w:t>the code we used for our robot and an accompanying brief description:</w:t>
      </w:r>
    </w:p>
    <w:p w14:paraId="3CE9E2A1" w14:textId="77777777" w:rsidR="0020254D" w:rsidRDefault="0020254D">
      <w:pPr>
        <w:rPr>
          <w:b/>
          <w:bCs/>
        </w:rPr>
      </w:pPr>
    </w:p>
    <w:p w14:paraId="3E67A350" w14:textId="7D3A3400" w:rsidR="0098760F" w:rsidRPr="0020254D" w:rsidRDefault="0020254D">
      <w:pPr>
        <w:rPr>
          <w:b/>
          <w:bCs/>
        </w:rPr>
      </w:pPr>
      <w:r>
        <w:rPr>
          <w:b/>
          <w:bCs/>
        </w:rPr>
        <w:t xml:space="preserve">Arduino – </w:t>
      </w:r>
      <w:proofErr w:type="spellStart"/>
      <w:r>
        <w:rPr>
          <w:b/>
          <w:bCs/>
        </w:rPr>
        <w:t>MegaPi</w:t>
      </w:r>
      <w:proofErr w:type="spellEnd"/>
      <w:r>
        <w:rPr>
          <w:b/>
          <w:bCs/>
        </w:rPr>
        <w:t>:</w:t>
      </w:r>
    </w:p>
    <w:p w14:paraId="36A26E50" w14:textId="11CB3157" w:rsidR="0020254D" w:rsidRDefault="0020254D" w:rsidP="0020254D">
      <w:pPr>
        <w:pStyle w:val="ListParagraph"/>
        <w:numPr>
          <w:ilvl w:val="0"/>
          <w:numId w:val="2"/>
        </w:numPr>
      </w:pPr>
      <w:proofErr w:type="spellStart"/>
      <w:r w:rsidRPr="0020254D">
        <w:t>Main.ino</w:t>
      </w:r>
      <w:proofErr w:type="spellEnd"/>
    </w:p>
    <w:p w14:paraId="3B30965F" w14:textId="599651CC" w:rsidR="0020254D" w:rsidRDefault="0020254D" w:rsidP="0020254D">
      <w:pPr>
        <w:pStyle w:val="ListParagraph"/>
        <w:numPr>
          <w:ilvl w:val="1"/>
          <w:numId w:val="2"/>
        </w:numPr>
      </w:pPr>
      <w:r w:rsidRPr="0020254D">
        <w:t xml:space="preserve">File that contains the driver program to be executed during an actual run. Uses other files found in this folder to fulfill its duties on the Arduino </w:t>
      </w:r>
      <w:proofErr w:type="gramStart"/>
      <w:r w:rsidRPr="0020254D">
        <w:t>side</w:t>
      </w:r>
      <w:proofErr w:type="gramEnd"/>
    </w:p>
    <w:p w14:paraId="76CCDABE" w14:textId="445C99FC" w:rsidR="0020254D" w:rsidRDefault="0020254D" w:rsidP="0020254D">
      <w:pPr>
        <w:pStyle w:val="ListParagraph"/>
        <w:numPr>
          <w:ilvl w:val="0"/>
          <w:numId w:val="2"/>
        </w:numPr>
      </w:pPr>
      <w:r>
        <w:t>ArduinoMaze.cpp</w:t>
      </w:r>
    </w:p>
    <w:p w14:paraId="29B7F911" w14:textId="1B45600F" w:rsidR="0020254D" w:rsidRDefault="0020254D" w:rsidP="0020254D">
      <w:pPr>
        <w:pStyle w:val="ListParagraph"/>
        <w:numPr>
          <w:ilvl w:val="1"/>
          <w:numId w:val="2"/>
        </w:numPr>
      </w:pPr>
      <w:r>
        <w:t xml:space="preserve">Contains utility functions for state machine and victim </w:t>
      </w:r>
      <w:proofErr w:type="gramStart"/>
      <w:r>
        <w:t>detection</w:t>
      </w:r>
      <w:proofErr w:type="gramEnd"/>
    </w:p>
    <w:p w14:paraId="48D22181" w14:textId="49403F4D" w:rsidR="0020254D" w:rsidRDefault="0020254D" w:rsidP="0020254D">
      <w:pPr>
        <w:pStyle w:val="ListParagraph"/>
        <w:numPr>
          <w:ilvl w:val="0"/>
          <w:numId w:val="2"/>
        </w:numPr>
      </w:pPr>
      <w:r>
        <w:t>Chassis.cpp</w:t>
      </w:r>
    </w:p>
    <w:p w14:paraId="40C94876" w14:textId="0F889A7E" w:rsidR="0020254D" w:rsidRDefault="0020254D" w:rsidP="0020254D">
      <w:pPr>
        <w:pStyle w:val="ListParagraph"/>
        <w:numPr>
          <w:ilvl w:val="1"/>
          <w:numId w:val="2"/>
        </w:numPr>
      </w:pPr>
      <w:r>
        <w:t>Wrapper class that contains movement and some sensor functions for robot</w:t>
      </w:r>
    </w:p>
    <w:p w14:paraId="069B9929" w14:textId="176F9B11" w:rsidR="0020254D" w:rsidRDefault="0020254D" w:rsidP="0020254D">
      <w:pPr>
        <w:pStyle w:val="ListParagraph"/>
        <w:numPr>
          <w:ilvl w:val="0"/>
          <w:numId w:val="2"/>
        </w:numPr>
      </w:pPr>
      <w:r>
        <w:t>LaserSystem.cpp</w:t>
      </w:r>
    </w:p>
    <w:p w14:paraId="2F9C91F3" w14:textId="1A0B088E" w:rsidR="0020254D" w:rsidRDefault="0020254D" w:rsidP="0020254D">
      <w:pPr>
        <w:pStyle w:val="ListParagraph"/>
        <w:numPr>
          <w:ilvl w:val="1"/>
          <w:numId w:val="2"/>
        </w:numPr>
      </w:pPr>
      <w:r>
        <w:t>Wrapper class for lasers</w:t>
      </w:r>
    </w:p>
    <w:p w14:paraId="3453EF33" w14:textId="556D2C61" w:rsidR="0020254D" w:rsidRDefault="0020254D" w:rsidP="0020254D">
      <w:pPr>
        <w:pStyle w:val="ListParagraph"/>
        <w:numPr>
          <w:ilvl w:val="0"/>
          <w:numId w:val="2"/>
        </w:numPr>
      </w:pPr>
      <w:r>
        <w:t>SerialArduino.cpp</w:t>
      </w:r>
    </w:p>
    <w:p w14:paraId="584C5915" w14:textId="43DAE1AA" w:rsidR="0020254D" w:rsidRDefault="0020254D" w:rsidP="0020254D">
      <w:pPr>
        <w:pStyle w:val="ListParagraph"/>
        <w:numPr>
          <w:ilvl w:val="1"/>
          <w:numId w:val="2"/>
        </w:numPr>
      </w:pPr>
      <w:r>
        <w:t>Class for Serial communication with Pi</w:t>
      </w:r>
    </w:p>
    <w:p w14:paraId="11FE2DBE" w14:textId="77777777" w:rsidR="0020254D" w:rsidRDefault="0020254D"/>
    <w:p w14:paraId="40EEBCC4" w14:textId="548AAA58" w:rsidR="0098760F" w:rsidRDefault="0098760F">
      <w:pPr>
        <w:rPr>
          <w:b/>
          <w:bCs/>
        </w:rPr>
      </w:pPr>
      <w:r w:rsidRPr="0098760F">
        <w:rPr>
          <w:b/>
          <w:bCs/>
        </w:rPr>
        <w:t>Raspberry Pi – StereoP</w:t>
      </w:r>
      <w:r>
        <w:rPr>
          <w:b/>
          <w:bCs/>
        </w:rPr>
        <w:t>i</w:t>
      </w:r>
      <w:r w:rsidRPr="0098760F">
        <w:rPr>
          <w:b/>
          <w:bCs/>
        </w:rPr>
        <w:t>:</w:t>
      </w:r>
    </w:p>
    <w:p w14:paraId="1A9EF6C7" w14:textId="6B7E7B60" w:rsidR="0098760F" w:rsidRDefault="0098760F" w:rsidP="0098760F">
      <w:pPr>
        <w:pStyle w:val="ListParagraph"/>
        <w:numPr>
          <w:ilvl w:val="0"/>
          <w:numId w:val="1"/>
        </w:numPr>
      </w:pPr>
      <w:r>
        <w:t>ArduinoSerial3.py</w:t>
      </w:r>
    </w:p>
    <w:p w14:paraId="6E4FF142" w14:textId="1E04D9DD" w:rsidR="009C605E" w:rsidRDefault="009C605E" w:rsidP="009C605E">
      <w:pPr>
        <w:pStyle w:val="ListParagraph"/>
        <w:numPr>
          <w:ilvl w:val="1"/>
          <w:numId w:val="1"/>
        </w:numPr>
      </w:pPr>
      <w:r>
        <w:t xml:space="preserve">File that contains the driver program </w:t>
      </w:r>
      <w:r w:rsidR="001A6056">
        <w:t xml:space="preserve">to be executed during an actual run. Uses other files found in this folder to </w:t>
      </w:r>
      <w:r w:rsidR="00B804C5">
        <w:t>fulfill its duties on the Raspberry Pi side</w:t>
      </w:r>
    </w:p>
    <w:p w14:paraId="4ED1F6A6" w14:textId="4C74F9FD" w:rsidR="00D7264C" w:rsidRDefault="00D7264C" w:rsidP="0098760F">
      <w:pPr>
        <w:pStyle w:val="ListParagraph"/>
        <w:numPr>
          <w:ilvl w:val="0"/>
          <w:numId w:val="1"/>
        </w:numPr>
      </w:pPr>
      <w:r>
        <w:t>ColorDetector.py</w:t>
      </w:r>
    </w:p>
    <w:p w14:paraId="3EA73D05" w14:textId="6889FDC2" w:rsidR="00D7264C" w:rsidRDefault="00D7264C" w:rsidP="00D7264C">
      <w:pPr>
        <w:pStyle w:val="ListParagraph"/>
        <w:numPr>
          <w:ilvl w:val="1"/>
          <w:numId w:val="1"/>
        </w:numPr>
      </w:pPr>
      <w:r>
        <w:t xml:space="preserve">File that contains color-detection </w:t>
      </w:r>
      <w:r w:rsidR="009A087F">
        <w:t xml:space="preserve">functions that our main program uses to detect color victims via the two </w:t>
      </w:r>
      <w:proofErr w:type="gramStart"/>
      <w:r w:rsidR="009A087F">
        <w:t>cameras</w:t>
      </w:r>
      <w:proofErr w:type="gramEnd"/>
    </w:p>
    <w:p w14:paraId="10D8EF65" w14:textId="0A6056F1" w:rsidR="009A087F" w:rsidRDefault="009A087F" w:rsidP="009A087F">
      <w:pPr>
        <w:pStyle w:val="ListParagraph"/>
        <w:numPr>
          <w:ilvl w:val="0"/>
          <w:numId w:val="1"/>
        </w:numPr>
      </w:pPr>
      <w:r>
        <w:t>commLOP.py</w:t>
      </w:r>
    </w:p>
    <w:p w14:paraId="2CF405F6" w14:textId="5632647C" w:rsidR="009A087F" w:rsidRDefault="009A087F" w:rsidP="009A087F">
      <w:pPr>
        <w:pStyle w:val="ListParagraph"/>
        <w:numPr>
          <w:ilvl w:val="1"/>
          <w:numId w:val="1"/>
        </w:numPr>
      </w:pPr>
      <w:r>
        <w:t>File that</w:t>
      </w:r>
      <w:r w:rsidR="007B77D5">
        <w:t xml:space="preserve"> </w:t>
      </w:r>
      <w:r w:rsidR="00545BB0">
        <w:t xml:space="preserve">contains class definition of object </w:t>
      </w:r>
      <w:r w:rsidR="007B77D5">
        <w:t>that</w:t>
      </w:r>
      <w:r>
        <w:t xml:space="preserve"> </w:t>
      </w:r>
      <w:r w:rsidR="007B77D5">
        <w:t xml:space="preserve">handles the Serial &amp; GPIO communication between the Raspberry Pi </w:t>
      </w:r>
      <w:proofErr w:type="spellStart"/>
      <w:r w:rsidR="007B77D5">
        <w:t>SteroPi</w:t>
      </w:r>
      <w:proofErr w:type="spellEnd"/>
      <w:r w:rsidR="007B77D5">
        <w:t xml:space="preserve"> and the Arduino </w:t>
      </w:r>
      <w:proofErr w:type="spellStart"/>
      <w:r w:rsidR="007B77D5">
        <w:t>MegaPi</w:t>
      </w:r>
      <w:proofErr w:type="spellEnd"/>
      <w:r w:rsidR="007B77D5">
        <w:t xml:space="preserve"> on the </w:t>
      </w:r>
      <w:r w:rsidR="00545BB0">
        <w:t>Raspberry Pi side.</w:t>
      </w:r>
    </w:p>
    <w:p w14:paraId="6645C7C1" w14:textId="00F44A49" w:rsidR="00545BB0" w:rsidRDefault="00545BB0" w:rsidP="00545BB0">
      <w:pPr>
        <w:pStyle w:val="ListParagraph"/>
        <w:numPr>
          <w:ilvl w:val="0"/>
          <w:numId w:val="1"/>
        </w:numPr>
      </w:pPr>
      <w:r>
        <w:t>LetterDetector.py</w:t>
      </w:r>
    </w:p>
    <w:p w14:paraId="0FA00C0F" w14:textId="311B9E19" w:rsidR="00545BB0" w:rsidRDefault="00545BB0" w:rsidP="00545BB0">
      <w:pPr>
        <w:pStyle w:val="ListParagraph"/>
        <w:numPr>
          <w:ilvl w:val="1"/>
          <w:numId w:val="1"/>
        </w:numPr>
      </w:pPr>
      <w:r>
        <w:t xml:space="preserve">File that contains letter-detection functions that our main program uses to detect </w:t>
      </w:r>
      <w:r w:rsidR="00061E68">
        <w:t xml:space="preserve">letter </w:t>
      </w:r>
      <w:r>
        <w:t xml:space="preserve">victims via the two </w:t>
      </w:r>
      <w:proofErr w:type="gramStart"/>
      <w:r>
        <w:t>cameras</w:t>
      </w:r>
      <w:proofErr w:type="gramEnd"/>
    </w:p>
    <w:p w14:paraId="36D28732" w14:textId="3175592E" w:rsidR="00545BB0" w:rsidRDefault="00061E68" w:rsidP="00061E68">
      <w:pPr>
        <w:pStyle w:val="ListParagraph"/>
        <w:numPr>
          <w:ilvl w:val="0"/>
          <w:numId w:val="1"/>
        </w:numPr>
      </w:pPr>
      <w:r>
        <w:t>nav.py</w:t>
      </w:r>
    </w:p>
    <w:p w14:paraId="7DEB04DC" w14:textId="796D2702" w:rsidR="00061E68" w:rsidRDefault="00061E68" w:rsidP="00061E68">
      <w:pPr>
        <w:pStyle w:val="ListParagraph"/>
        <w:numPr>
          <w:ilvl w:val="1"/>
          <w:numId w:val="1"/>
        </w:numPr>
      </w:pPr>
      <w:r>
        <w:t xml:space="preserve">File that contains class definition of object that handles the navigation </w:t>
      </w:r>
      <w:r w:rsidR="00D90793">
        <w:t xml:space="preserve">system of our robot. Also handles file I/O to record </w:t>
      </w:r>
      <w:r w:rsidR="009C605E">
        <w:t xml:space="preserve">traversed Maze should the robot lack of progress to the </w:t>
      </w:r>
      <w:proofErr w:type="gramStart"/>
      <w:r w:rsidR="009C605E">
        <w:t>checkpoint</w:t>
      </w:r>
      <w:proofErr w:type="gramEnd"/>
    </w:p>
    <w:p w14:paraId="16B6BB58" w14:textId="77777777" w:rsidR="0098760F" w:rsidRPr="0098760F" w:rsidRDefault="0098760F" w:rsidP="00D7264C"/>
    <w:sectPr w:rsidR="0098760F" w:rsidRPr="0098760F" w:rsidSect="004B35D2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D7814" w14:textId="77777777" w:rsidR="00CA1D14" w:rsidRDefault="00CA1D14" w:rsidP="004B35D2">
      <w:pPr>
        <w:spacing w:after="0" w:line="240" w:lineRule="auto"/>
      </w:pPr>
      <w:r>
        <w:separator/>
      </w:r>
    </w:p>
  </w:endnote>
  <w:endnote w:type="continuationSeparator" w:id="0">
    <w:p w14:paraId="6CF02267" w14:textId="77777777" w:rsidR="00CA1D14" w:rsidRDefault="00CA1D14" w:rsidP="004B35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B9C91" w14:textId="77777777" w:rsidR="00CA1D14" w:rsidRDefault="00CA1D14" w:rsidP="004B35D2">
      <w:pPr>
        <w:spacing w:after="0" w:line="240" w:lineRule="auto"/>
      </w:pPr>
      <w:r>
        <w:separator/>
      </w:r>
    </w:p>
  </w:footnote>
  <w:footnote w:type="continuationSeparator" w:id="0">
    <w:p w14:paraId="792887B8" w14:textId="77777777" w:rsidR="00CA1D14" w:rsidRDefault="00CA1D14" w:rsidP="004B35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0F592" w14:textId="6861F46B" w:rsidR="004B35D2" w:rsidRDefault="004B35D2">
    <w:pPr>
      <w:pStyle w:val="Header"/>
    </w:pPr>
    <w:r>
      <w:t>Chris Gu, Derek Geng, Sid Srivastava</w:t>
    </w:r>
  </w:p>
  <w:p w14:paraId="294172D7" w14:textId="211A8837" w:rsidR="004B35D2" w:rsidRDefault="004B35D2">
    <w:pPr>
      <w:pStyle w:val="Header"/>
    </w:pPr>
    <w:r>
      <w:t>RCJ Maze 2021</w:t>
    </w:r>
  </w:p>
  <w:p w14:paraId="10EA9699" w14:textId="11E87D20" w:rsidR="004B35D2" w:rsidRDefault="004B35D2">
    <w:pPr>
      <w:pStyle w:val="Header"/>
    </w:pPr>
    <w:r>
      <w:t>Team Friends</w:t>
    </w:r>
  </w:p>
  <w:p w14:paraId="1F14F19E" w14:textId="027DFC6D" w:rsidR="004B35D2" w:rsidRDefault="004B35D2">
    <w:pPr>
      <w:pStyle w:val="Header"/>
    </w:pPr>
    <w:r>
      <w:t>Code Submission</w:t>
    </w:r>
  </w:p>
  <w:p w14:paraId="36499693" w14:textId="77777777" w:rsidR="004B35D2" w:rsidRDefault="004B3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A5D5F"/>
    <w:multiLevelType w:val="hybridMultilevel"/>
    <w:tmpl w:val="88E2C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2C7204"/>
    <w:multiLevelType w:val="hybridMultilevel"/>
    <w:tmpl w:val="9C784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Dc3MrEwMTAxNDVR0lEKTi0uzszPAykwqgUAv8zUmSwAAAA="/>
  </w:docVars>
  <w:rsids>
    <w:rsidRoot w:val="00A817C7"/>
    <w:rsid w:val="00061E68"/>
    <w:rsid w:val="001A6056"/>
    <w:rsid w:val="0020254D"/>
    <w:rsid w:val="004B35D2"/>
    <w:rsid w:val="00545BB0"/>
    <w:rsid w:val="007B77D5"/>
    <w:rsid w:val="0098760F"/>
    <w:rsid w:val="009A087F"/>
    <w:rsid w:val="009C605E"/>
    <w:rsid w:val="00A817C7"/>
    <w:rsid w:val="00B804C5"/>
    <w:rsid w:val="00CA1D14"/>
    <w:rsid w:val="00D7264C"/>
    <w:rsid w:val="00D90793"/>
    <w:rsid w:val="00F26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95843D"/>
  <w15:chartTrackingRefBased/>
  <w15:docId w15:val="{669C639D-16BF-4CFF-BCCF-03BFA7C40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3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5D2"/>
  </w:style>
  <w:style w:type="paragraph" w:styleId="Footer">
    <w:name w:val="footer"/>
    <w:basedOn w:val="Normal"/>
    <w:link w:val="FooterChar"/>
    <w:uiPriority w:val="99"/>
    <w:unhideWhenUsed/>
    <w:rsid w:val="004B3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5D2"/>
  </w:style>
  <w:style w:type="paragraph" w:styleId="ListParagraph">
    <w:name w:val="List Paragraph"/>
    <w:basedOn w:val="Normal"/>
    <w:uiPriority w:val="34"/>
    <w:qFormat/>
    <w:rsid w:val="009876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1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u</dc:creator>
  <cp:keywords/>
  <dc:description/>
  <cp:lastModifiedBy>Chris Gu</cp:lastModifiedBy>
  <cp:revision>13</cp:revision>
  <dcterms:created xsi:type="dcterms:W3CDTF">2021-06-15T05:15:00Z</dcterms:created>
  <dcterms:modified xsi:type="dcterms:W3CDTF">2021-06-15T22:51:00Z</dcterms:modified>
</cp:coreProperties>
</file>